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121CEB72" w:rsidR="00327E23" w:rsidRPr="00E31371" w:rsidRDefault="00B3490C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r w:rsidR="00F75259" w:rsidRPr="00B3490C">
        <w:rPr>
          <w:rFonts w:ascii="Consolas" w:hAnsi="Consolas"/>
          <w:b/>
          <w:bCs/>
          <w:lang w:val="en-GB"/>
        </w:rPr>
        <w:t>Yohoho!</w:t>
      </w:r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proofErr w:type="gramStart"/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</w:t>
      </w:r>
      <w:proofErr w:type="gramEnd"/>
      <w:r w:rsidR="00C303E3">
        <w:rPr>
          <w:rFonts w:ascii="Consolas" w:hAnsi="Consolas"/>
          <w:b/>
          <w:lang w:val="en-GB"/>
        </w:rPr>
        <w:t>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ListParagraph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088A55EA" w:rsidR="00B3490C" w:rsidRPr="00B3490C" w:rsidRDefault="00B3490C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>remove as much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3E0E9E71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items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EB2FB" w14:textId="77777777" w:rsidR="00F80561" w:rsidRDefault="00F80561" w:rsidP="008068A2">
      <w:pPr>
        <w:spacing w:after="0" w:line="240" w:lineRule="auto"/>
      </w:pPr>
      <w:r>
        <w:separator/>
      </w:r>
    </w:p>
  </w:endnote>
  <w:endnote w:type="continuationSeparator" w:id="0">
    <w:p w14:paraId="68D5355E" w14:textId="77777777" w:rsidR="00F80561" w:rsidRDefault="00F805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4F6" w14:textId="77777777" w:rsidR="00B3490C" w:rsidRDefault="00B3490C" w:rsidP="00B349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77777777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77777777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BA5FC" w14:textId="77777777" w:rsidR="00F80561" w:rsidRDefault="00F80561" w:rsidP="008068A2">
      <w:pPr>
        <w:spacing w:after="0" w:line="240" w:lineRule="auto"/>
      </w:pPr>
      <w:r>
        <w:separator/>
      </w:r>
    </w:p>
  </w:footnote>
  <w:footnote w:type="continuationSeparator" w:id="0">
    <w:p w14:paraId="24F35781" w14:textId="77777777" w:rsidR="00F80561" w:rsidRDefault="00F805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CB04-8EF0-4D6B-A56E-B7C46070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3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leksandra Raykova</cp:lastModifiedBy>
  <cp:revision>202</cp:revision>
  <cp:lastPrinted>2015-10-26T22:35:00Z</cp:lastPrinted>
  <dcterms:created xsi:type="dcterms:W3CDTF">2019-02-07T17:09:00Z</dcterms:created>
  <dcterms:modified xsi:type="dcterms:W3CDTF">2021-09-24T07:19:00Z</dcterms:modified>
  <cp:category>programming, education, software engineering, software development</cp:category>
</cp:coreProperties>
</file>